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20FA61" w14:textId="02DDA6A1" w:rsidR="00E04C7A" w:rsidRPr="00113615" w:rsidRDefault="00E04C7A" w:rsidP="00E04C7A">
      <w:pPr>
        <w:rPr>
          <w:rFonts w:ascii="Arial" w:hAnsi="Arial" w:cs="Arial"/>
          <w:b/>
        </w:rPr>
      </w:pPr>
      <w:r w:rsidRPr="00113615">
        <w:rPr>
          <w:rFonts w:ascii="Arial" w:eastAsia="Times New Roman" w:hAnsi="Arial" w:cs="Arial"/>
          <w:b/>
          <w:noProof/>
          <w:lang w:val="en-SG" w:eastAsia="en-SG"/>
        </w:rPr>
        <w:drawing>
          <wp:anchor distT="0" distB="0" distL="114300" distR="114300" simplePos="0" relativeHeight="251658752" behindDoc="0" locked="0" layoutInCell="1" allowOverlap="1" wp14:anchorId="7F1A96AE" wp14:editId="3A139B3B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111250" cy="899160"/>
            <wp:effectExtent l="0" t="0" r="0" b="0"/>
            <wp:wrapSquare wrapText="bothSides"/>
            <wp:docPr id="1" name="Picture 1" descr="rizzly Badger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izzly Badgers logo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01D2">
        <w:rPr>
          <w:rFonts w:ascii="Arial" w:eastAsia="Times New Roman" w:hAnsi="Arial" w:cs="Arial"/>
          <w:b/>
          <w:noProof/>
          <w:lang w:val="en-SG" w:eastAsia="en-SG"/>
        </w:rPr>
        <w:t>Internal</w:t>
      </w:r>
      <w:r w:rsidRPr="00113615">
        <w:rPr>
          <w:rFonts w:ascii="Arial" w:eastAsia="Times New Roman" w:hAnsi="Arial" w:cs="Arial"/>
          <w:b/>
          <w:noProof/>
          <w:lang w:val="en-SG" w:eastAsia="zh-CN"/>
        </w:rPr>
        <w:t xml:space="preserve"> Meeting</w:t>
      </w:r>
      <w:r w:rsidRPr="00113615">
        <w:rPr>
          <w:rFonts w:ascii="Arial" w:hAnsi="Arial" w:cs="Arial"/>
          <w:b/>
        </w:rPr>
        <w:t xml:space="preserve"> Minutes</w:t>
      </w:r>
    </w:p>
    <w:p w14:paraId="66321561" w14:textId="1EC552A7" w:rsidR="00E04C7A" w:rsidRPr="00460752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Time:</w:t>
      </w:r>
      <w:r w:rsidR="005F01D2">
        <w:rPr>
          <w:rFonts w:ascii="Arial" w:hAnsi="Arial" w:cs="Arial"/>
        </w:rPr>
        <w:t xml:space="preserve"> 7:05pm – 8:00p</w:t>
      </w:r>
      <w:r w:rsidRPr="00460752">
        <w:rPr>
          <w:rFonts w:ascii="Arial" w:hAnsi="Arial" w:cs="Arial"/>
        </w:rPr>
        <w:t>m</w:t>
      </w:r>
    </w:p>
    <w:p w14:paraId="2A6B28A5" w14:textId="2A7A296D" w:rsidR="00E04C7A" w:rsidRPr="00460752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  <w:b/>
        </w:rPr>
        <w:t>Date:</w:t>
      </w:r>
      <w:r w:rsidR="005F01D2">
        <w:rPr>
          <w:rFonts w:ascii="Arial" w:hAnsi="Arial" w:cs="Arial"/>
        </w:rPr>
        <w:t xml:space="preserve"> 20</w:t>
      </w:r>
      <w:r w:rsidRPr="00460752">
        <w:rPr>
          <w:rFonts w:ascii="Arial" w:hAnsi="Arial" w:cs="Arial"/>
        </w:rPr>
        <w:t xml:space="preserve"> </w:t>
      </w:r>
      <w:r w:rsidR="0053725D">
        <w:rPr>
          <w:rFonts w:ascii="Arial" w:hAnsi="Arial" w:cs="Arial"/>
        </w:rPr>
        <w:t>March</w:t>
      </w:r>
      <w:r w:rsidRPr="00460752">
        <w:rPr>
          <w:rFonts w:ascii="Arial" w:hAnsi="Arial" w:cs="Arial"/>
        </w:rPr>
        <w:t xml:space="preserve"> 20</w:t>
      </w:r>
      <w:r>
        <w:rPr>
          <w:rFonts w:ascii="Arial" w:hAnsi="Arial" w:cs="Arial"/>
        </w:rPr>
        <w:t>17</w:t>
      </w:r>
    </w:p>
    <w:p w14:paraId="6C0305D3" w14:textId="77777777" w:rsidR="00E04C7A" w:rsidRPr="00460752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  <w:b/>
        </w:rPr>
        <w:t>Location:</w:t>
      </w:r>
      <w:r w:rsidRPr="0046075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IS Level 5</w:t>
      </w:r>
    </w:p>
    <w:p w14:paraId="4B035F38" w14:textId="77777777" w:rsidR="00E04C7A" w:rsidRPr="00460752" w:rsidRDefault="00E04C7A" w:rsidP="00E04C7A">
      <w:pPr>
        <w:rPr>
          <w:rFonts w:ascii="Arial" w:hAnsi="Arial" w:cs="Arial"/>
        </w:rPr>
      </w:pPr>
    </w:p>
    <w:p w14:paraId="5B68D304" w14:textId="77777777" w:rsidR="00E04C7A" w:rsidRPr="00460752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In-Attendanc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4"/>
        <w:gridCol w:w="4146"/>
      </w:tblGrid>
      <w:tr w:rsidR="00E04C7A" w:rsidRPr="00460752" w14:paraId="74D549C6" w14:textId="77777777" w:rsidTr="00F70B68">
        <w:tc>
          <w:tcPr>
            <w:tcW w:w="4258" w:type="dxa"/>
          </w:tcPr>
          <w:p w14:paraId="5F741AF7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Christopher Teo</w:t>
            </w:r>
          </w:p>
        </w:tc>
        <w:tc>
          <w:tcPr>
            <w:tcW w:w="4258" w:type="dxa"/>
          </w:tcPr>
          <w:p w14:paraId="043B5FC2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Project Manager</w:t>
            </w:r>
          </w:p>
        </w:tc>
      </w:tr>
      <w:tr w:rsidR="00E04C7A" w:rsidRPr="00460752" w14:paraId="74BC9A77" w14:textId="77777777" w:rsidTr="00F70B68">
        <w:tc>
          <w:tcPr>
            <w:tcW w:w="4258" w:type="dxa"/>
          </w:tcPr>
          <w:p w14:paraId="357C28E4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Yu Zheng Yuan</w:t>
            </w:r>
          </w:p>
        </w:tc>
        <w:tc>
          <w:tcPr>
            <w:tcW w:w="4258" w:type="dxa"/>
          </w:tcPr>
          <w:p w14:paraId="77398552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Business Analyst, Front-End Developer</w:t>
            </w:r>
          </w:p>
        </w:tc>
      </w:tr>
      <w:tr w:rsidR="00E04C7A" w:rsidRPr="00460752" w14:paraId="07396105" w14:textId="77777777" w:rsidTr="00F70B68">
        <w:tc>
          <w:tcPr>
            <w:tcW w:w="4258" w:type="dxa"/>
          </w:tcPr>
          <w:p w14:paraId="027EB4DB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Aloysius Lam</w:t>
            </w:r>
          </w:p>
        </w:tc>
        <w:tc>
          <w:tcPr>
            <w:tcW w:w="4258" w:type="dxa"/>
          </w:tcPr>
          <w:p w14:paraId="51ECDF25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 xml:space="preserve">Back-End Developer </w:t>
            </w:r>
          </w:p>
        </w:tc>
      </w:tr>
      <w:tr w:rsidR="00E04C7A" w:rsidRPr="00460752" w14:paraId="25A31DC6" w14:textId="77777777" w:rsidTr="00F70B68">
        <w:tc>
          <w:tcPr>
            <w:tcW w:w="4258" w:type="dxa"/>
          </w:tcPr>
          <w:p w14:paraId="3F4BA760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Abdul Shahid Bin Rahmat</w:t>
            </w:r>
          </w:p>
        </w:tc>
        <w:tc>
          <w:tcPr>
            <w:tcW w:w="4258" w:type="dxa"/>
          </w:tcPr>
          <w:p w14:paraId="5460EE4F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Lead Front-End Developer</w:t>
            </w:r>
          </w:p>
        </w:tc>
      </w:tr>
      <w:tr w:rsidR="00E04C7A" w:rsidRPr="00460752" w14:paraId="42562492" w14:textId="77777777" w:rsidTr="00F70B68">
        <w:tc>
          <w:tcPr>
            <w:tcW w:w="4258" w:type="dxa"/>
          </w:tcPr>
          <w:p w14:paraId="7DB9FCEF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Friedemann Ang</w:t>
            </w:r>
          </w:p>
        </w:tc>
        <w:tc>
          <w:tcPr>
            <w:tcW w:w="4258" w:type="dxa"/>
          </w:tcPr>
          <w:p w14:paraId="63294C04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Lead Back-End Developer</w:t>
            </w:r>
          </w:p>
        </w:tc>
      </w:tr>
      <w:tr w:rsidR="00E04C7A" w:rsidRPr="00460752" w14:paraId="254819BA" w14:textId="77777777" w:rsidTr="00F70B68">
        <w:tc>
          <w:tcPr>
            <w:tcW w:w="4258" w:type="dxa"/>
          </w:tcPr>
          <w:p w14:paraId="7DC5DD30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Jason Wu</w:t>
            </w:r>
          </w:p>
        </w:tc>
        <w:tc>
          <w:tcPr>
            <w:tcW w:w="4258" w:type="dxa"/>
          </w:tcPr>
          <w:p w14:paraId="2AC366B6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Back-End Developer</w:t>
            </w:r>
          </w:p>
        </w:tc>
      </w:tr>
    </w:tbl>
    <w:p w14:paraId="5A0FC498" w14:textId="77777777" w:rsidR="00E04C7A" w:rsidRPr="00460752" w:rsidRDefault="00E04C7A" w:rsidP="00E04C7A">
      <w:pPr>
        <w:pStyle w:val="NormalWeb"/>
        <w:spacing w:before="0" w:beforeAutospacing="0" w:after="0" w:afterAutospacing="0"/>
        <w:rPr>
          <w:rFonts w:ascii="Arial" w:hAnsi="Arial" w:cs="Arial"/>
          <w:lang w:val="en-US"/>
        </w:rPr>
      </w:pPr>
    </w:p>
    <w:p w14:paraId="29F5D4C2" w14:textId="77777777" w:rsidR="00E04C7A" w:rsidRPr="00C92329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Objective</w:t>
      </w:r>
      <w:r w:rsidRPr="00C92329">
        <w:rPr>
          <w:rFonts w:ascii="Arial" w:hAnsi="Arial" w:cs="Arial"/>
          <w:b/>
        </w:rPr>
        <w:t>:</w:t>
      </w:r>
    </w:p>
    <w:p w14:paraId="56EFF2A3" w14:textId="77777777" w:rsidR="00E04C7A" w:rsidRPr="00C92329" w:rsidRDefault="00E04C7A" w:rsidP="00E04C7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Update on what have been done so far</w:t>
      </w:r>
    </w:p>
    <w:p w14:paraId="4E3C4117" w14:textId="77777777" w:rsidR="00E04C7A" w:rsidRPr="00C92329" w:rsidRDefault="00E04C7A" w:rsidP="00E04C7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92329">
        <w:rPr>
          <w:rFonts w:ascii="Arial" w:hAnsi="Arial" w:cs="Arial"/>
        </w:rPr>
        <w:t>Any other business</w:t>
      </w:r>
    </w:p>
    <w:p w14:paraId="7899DC14" w14:textId="77777777" w:rsidR="00E04C7A" w:rsidRPr="00460752" w:rsidRDefault="00E04C7A" w:rsidP="00E04C7A">
      <w:pPr>
        <w:rPr>
          <w:rFonts w:ascii="Arial" w:hAnsi="Arial" w:cs="Arial"/>
        </w:rPr>
      </w:pPr>
    </w:p>
    <w:tbl>
      <w:tblPr>
        <w:tblStyle w:val="LightGrid"/>
        <w:tblW w:w="8516" w:type="dxa"/>
        <w:tblLayout w:type="fixed"/>
        <w:tblLook w:val="04A0" w:firstRow="1" w:lastRow="0" w:firstColumn="1" w:lastColumn="0" w:noHBand="0" w:noVBand="1"/>
      </w:tblPr>
      <w:tblGrid>
        <w:gridCol w:w="675"/>
        <w:gridCol w:w="4111"/>
        <w:gridCol w:w="1559"/>
        <w:gridCol w:w="993"/>
        <w:gridCol w:w="1178"/>
      </w:tblGrid>
      <w:tr w:rsidR="00E04C7A" w:rsidRPr="00460752" w14:paraId="62BEEA77" w14:textId="77777777" w:rsidTr="008326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BFBFBF" w:themeFill="background1" w:themeFillShade="BF"/>
          </w:tcPr>
          <w:p w14:paraId="419CEB78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S/N</w:t>
            </w:r>
          </w:p>
        </w:tc>
        <w:tc>
          <w:tcPr>
            <w:tcW w:w="4111" w:type="dxa"/>
            <w:shd w:val="clear" w:color="auto" w:fill="BFBFBF" w:themeFill="background1" w:themeFillShade="BF"/>
          </w:tcPr>
          <w:p w14:paraId="3C022C57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</w:t>
            </w:r>
          </w:p>
        </w:tc>
        <w:tc>
          <w:tcPr>
            <w:tcW w:w="1559" w:type="dxa"/>
            <w:shd w:val="clear" w:color="auto" w:fill="BFBFBF" w:themeFill="background1" w:themeFillShade="BF"/>
          </w:tcPr>
          <w:p w14:paraId="3A6BE5F7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gnee</w:t>
            </w:r>
          </w:p>
        </w:tc>
        <w:tc>
          <w:tcPr>
            <w:tcW w:w="993" w:type="dxa"/>
            <w:shd w:val="clear" w:color="auto" w:fill="BFBFBF" w:themeFill="background1" w:themeFillShade="BF"/>
          </w:tcPr>
          <w:p w14:paraId="5861FED5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tus </w:t>
            </w:r>
          </w:p>
        </w:tc>
        <w:tc>
          <w:tcPr>
            <w:tcW w:w="1178" w:type="dxa"/>
            <w:shd w:val="clear" w:color="auto" w:fill="BFBFBF" w:themeFill="background1" w:themeFillShade="BF"/>
          </w:tcPr>
          <w:p w14:paraId="427A23DF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ue Date</w:t>
            </w:r>
          </w:p>
        </w:tc>
      </w:tr>
      <w:tr w:rsidR="00E04C7A" w:rsidRPr="00460752" w14:paraId="7907247A" w14:textId="77777777" w:rsidTr="008326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auto"/>
          </w:tcPr>
          <w:p w14:paraId="5135C9D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</w:t>
            </w:r>
          </w:p>
          <w:p w14:paraId="178E4668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482FC7D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C11741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749E9387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28E9CDB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342425F2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9D08B15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074912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12F0531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28AF6FD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D6381E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1D7C8DB3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4E54BC0E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23BF4F7C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7D591F2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5F0E57CA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444ADB3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6C7B57B" w14:textId="77777777" w:rsidR="00E04C7A" w:rsidRPr="00833E87" w:rsidRDefault="00E04C7A" w:rsidP="00F70B68">
            <w:pPr>
              <w:rPr>
                <w:rFonts w:ascii="Arial" w:hAnsi="Arial" w:cs="Arial"/>
                <w:lang w:val="en-SG"/>
              </w:rPr>
            </w:pPr>
          </w:p>
        </w:tc>
        <w:tc>
          <w:tcPr>
            <w:tcW w:w="4111" w:type="dxa"/>
            <w:shd w:val="clear" w:color="auto" w:fill="auto"/>
          </w:tcPr>
          <w:p w14:paraId="3689D885" w14:textId="3EB4CB05" w:rsidR="00E04C7A" w:rsidRPr="00223951" w:rsidRDefault="00D62F96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pdates</w:t>
            </w:r>
          </w:p>
          <w:p w14:paraId="5719DBCD" w14:textId="77777777" w:rsidR="00D62F96" w:rsidRDefault="00D62F96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9B12728" w14:textId="727C0937" w:rsidR="00E6435C" w:rsidRDefault="00D62F96" w:rsidP="00E643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nt the old lines of codes and compared</w:t>
            </w:r>
            <w:r w:rsidR="00E6435C">
              <w:rPr>
                <w:rFonts w:ascii="Arial" w:hAnsi="Arial" w:cs="Arial"/>
              </w:rPr>
              <w:t xml:space="preserve"> with refactored codes. D</w:t>
            </w:r>
            <w:r w:rsidR="00E6435C" w:rsidRPr="00D62F96">
              <w:rPr>
                <w:rFonts w:ascii="Arial" w:hAnsi="Arial" w:cs="Arial"/>
              </w:rPr>
              <w:t xml:space="preserve">atabase </w:t>
            </w:r>
            <w:r w:rsidR="00E6435C">
              <w:rPr>
                <w:rFonts w:ascii="Arial" w:hAnsi="Arial" w:cs="Arial"/>
              </w:rPr>
              <w:t>lines a</w:t>
            </w:r>
            <w:r w:rsidR="00E6435C" w:rsidRPr="00D62F96">
              <w:rPr>
                <w:rFonts w:ascii="Arial" w:hAnsi="Arial" w:cs="Arial"/>
              </w:rPr>
              <w:t>nd bugs count</w:t>
            </w:r>
          </w:p>
          <w:p w14:paraId="39D7D5A7" w14:textId="77777777" w:rsidR="00D62F96" w:rsidRDefault="00D62F96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82C4063" w14:textId="28AEC96D" w:rsidR="00D62F96" w:rsidRDefault="00D62F96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ahid completed the autocomplete.</w:t>
            </w:r>
          </w:p>
          <w:p w14:paraId="44AECBD7" w14:textId="77777777" w:rsidR="00D62F96" w:rsidRDefault="00D62F96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6E5601A" w14:textId="2A224794" w:rsidR="00D62F96" w:rsidRDefault="00D62F96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oysius complete the express entry.</w:t>
            </w:r>
          </w:p>
          <w:p w14:paraId="0558BC7C" w14:textId="77777777" w:rsidR="00E6435C" w:rsidRDefault="00E6435C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0EB29C8" w14:textId="77777777" w:rsidR="00E6435C" w:rsidRDefault="00E6435C" w:rsidP="00E643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62F96">
              <w:rPr>
                <w:rFonts w:ascii="Arial" w:hAnsi="Arial" w:cs="Arial"/>
              </w:rPr>
              <w:t>Friedeman</w:t>
            </w:r>
            <w:r>
              <w:rPr>
                <w:rFonts w:ascii="Arial" w:hAnsi="Arial" w:cs="Arial"/>
              </w:rPr>
              <w:t>n completed contact tracing.</w:t>
            </w:r>
          </w:p>
          <w:p w14:paraId="2FF58D30" w14:textId="77777777" w:rsidR="00D62F96" w:rsidRDefault="00D62F96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A364998" w14:textId="0FB24049" w:rsidR="00D62F96" w:rsidRDefault="00D62F96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V upload is dropped.</w:t>
            </w:r>
          </w:p>
          <w:p w14:paraId="4458F1EF" w14:textId="77777777" w:rsidR="00D62F96" w:rsidRDefault="00D62F96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E1F2A85" w14:textId="3CDBB4AD" w:rsidR="00D62F96" w:rsidRPr="00D62F96" w:rsidRDefault="00D62F96" w:rsidP="00D62F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andover at the end of the month </w:t>
            </w:r>
            <w:r w:rsidR="00E6435C">
              <w:rPr>
                <w:rFonts w:ascii="Arial" w:hAnsi="Arial" w:cs="Arial"/>
              </w:rPr>
              <w:t>(1 week to prepare for finals).Some possible dates on Week 15:</w:t>
            </w:r>
          </w:p>
          <w:p w14:paraId="0316E758" w14:textId="41E5CD2D" w:rsidR="00D62F96" w:rsidRDefault="00D62F96" w:rsidP="00D62F96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E6435C">
              <w:rPr>
                <w:rFonts w:ascii="Arial" w:hAnsi="Arial" w:cs="Arial"/>
              </w:rPr>
              <w:t xml:space="preserve">4 April 2017 (Final UAT) - Morning </w:t>
            </w:r>
            <w:r w:rsidR="00E6435C">
              <w:rPr>
                <w:rFonts w:ascii="Arial" w:hAnsi="Arial" w:cs="Arial"/>
              </w:rPr>
              <w:t xml:space="preserve">at </w:t>
            </w:r>
            <w:r w:rsidRPr="00E6435C">
              <w:rPr>
                <w:rFonts w:ascii="Arial" w:hAnsi="Arial" w:cs="Arial"/>
              </w:rPr>
              <w:t>1030</w:t>
            </w:r>
            <w:r w:rsidR="00E6435C">
              <w:rPr>
                <w:rFonts w:ascii="Arial" w:hAnsi="Arial" w:cs="Arial"/>
              </w:rPr>
              <w:t>am.</w:t>
            </w:r>
            <w:r w:rsidRPr="00E6435C">
              <w:rPr>
                <w:rFonts w:ascii="Arial" w:hAnsi="Arial" w:cs="Arial"/>
              </w:rPr>
              <w:t xml:space="preserve"> Handover and sign off</w:t>
            </w:r>
            <w:r w:rsidR="00E6435C">
              <w:rPr>
                <w:rFonts w:ascii="Arial" w:hAnsi="Arial" w:cs="Arial"/>
              </w:rPr>
              <w:t>.</w:t>
            </w:r>
            <w:r w:rsidRPr="00E6435C">
              <w:rPr>
                <w:rFonts w:ascii="Arial" w:hAnsi="Arial" w:cs="Arial"/>
              </w:rPr>
              <w:t xml:space="preserve"> </w:t>
            </w:r>
          </w:p>
          <w:p w14:paraId="40FD916D" w14:textId="5AC0DB76" w:rsidR="00E6435C" w:rsidRPr="00E6435C" w:rsidRDefault="00E6435C" w:rsidP="00E6435C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</w:t>
            </w:r>
          </w:p>
          <w:p w14:paraId="20B5CD19" w14:textId="6BD3152E" w:rsidR="00D62F96" w:rsidRPr="00E6435C" w:rsidRDefault="00D62F96" w:rsidP="00E6435C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E6435C">
              <w:rPr>
                <w:rFonts w:ascii="Arial" w:hAnsi="Arial" w:cs="Arial"/>
              </w:rPr>
              <w:t xml:space="preserve">5 April 2017 (Final UAT) - Afternoon </w:t>
            </w:r>
            <w:r w:rsidR="00E6435C">
              <w:rPr>
                <w:rFonts w:ascii="Arial" w:hAnsi="Arial" w:cs="Arial"/>
              </w:rPr>
              <w:t>at 12pm.</w:t>
            </w:r>
          </w:p>
          <w:p w14:paraId="7989FF6A" w14:textId="77777777" w:rsidR="00D62F96" w:rsidRPr="00D62F96" w:rsidRDefault="00D62F96" w:rsidP="00D62F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E18735A" w14:textId="44903C58" w:rsidR="00D62F96" w:rsidRPr="00D62F96" w:rsidRDefault="00E6435C" w:rsidP="00D62F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lso, </w:t>
            </w:r>
            <w:r w:rsidR="00D62F96" w:rsidRPr="00D62F96">
              <w:rPr>
                <w:rFonts w:ascii="Arial" w:hAnsi="Arial" w:cs="Arial"/>
              </w:rPr>
              <w:t xml:space="preserve">10 April 2017 </w:t>
            </w:r>
            <w:r>
              <w:rPr>
                <w:rFonts w:ascii="Arial" w:hAnsi="Arial" w:cs="Arial"/>
              </w:rPr>
              <w:t>to pass all documentation for handover and also</w:t>
            </w:r>
            <w:r w:rsidR="00D62F96" w:rsidRPr="00D62F96">
              <w:rPr>
                <w:rFonts w:ascii="Arial" w:hAnsi="Arial" w:cs="Arial"/>
              </w:rPr>
              <w:t xml:space="preserve"> another backup UAT</w:t>
            </w:r>
            <w:r>
              <w:rPr>
                <w:rFonts w:ascii="Arial" w:hAnsi="Arial" w:cs="Arial"/>
              </w:rPr>
              <w:t>.</w:t>
            </w:r>
            <w:r w:rsidR="00D62F96" w:rsidRPr="00D62F96">
              <w:rPr>
                <w:rFonts w:ascii="Arial" w:hAnsi="Arial" w:cs="Arial"/>
              </w:rPr>
              <w:t xml:space="preserve"> </w:t>
            </w:r>
          </w:p>
          <w:p w14:paraId="79394F4C" w14:textId="77777777" w:rsidR="00D62F96" w:rsidRPr="00D62F96" w:rsidRDefault="00D62F96" w:rsidP="00D62F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6A41A43" w14:textId="050EC5BB" w:rsidR="00D62F96" w:rsidRPr="00D62F96" w:rsidRDefault="00E6435C" w:rsidP="00D62F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te that 18 April 2017 is final presentation. </w:t>
            </w:r>
          </w:p>
          <w:p w14:paraId="0090355D" w14:textId="77777777" w:rsidR="00D62F96" w:rsidRPr="00D62F96" w:rsidRDefault="00D62F96" w:rsidP="00D62F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7ABAD27" w14:textId="33775DDD" w:rsidR="00D62F96" w:rsidRPr="00D62F96" w:rsidRDefault="00D62F96" w:rsidP="00D62F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01E7CDA" w14:textId="75CCF661" w:rsidR="00D62F96" w:rsidRPr="00D62F96" w:rsidRDefault="00D62F96" w:rsidP="00D62F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62F96">
              <w:rPr>
                <w:rFonts w:ascii="Arial" w:hAnsi="Arial" w:cs="Arial"/>
              </w:rPr>
              <w:t>Send SMS for people</w:t>
            </w:r>
            <w:r w:rsidR="00A6349D">
              <w:rPr>
                <w:rFonts w:ascii="Arial" w:hAnsi="Arial" w:cs="Arial"/>
              </w:rPr>
              <w:t xml:space="preserve"> on the list.</w:t>
            </w:r>
            <w:r w:rsidRPr="00D62F96">
              <w:rPr>
                <w:rFonts w:ascii="Arial" w:hAnsi="Arial" w:cs="Arial"/>
              </w:rPr>
              <w:t xml:space="preserve"> </w:t>
            </w:r>
          </w:p>
          <w:p w14:paraId="2CA855D8" w14:textId="77777777" w:rsidR="00D62F96" w:rsidRDefault="00D62F96" w:rsidP="00D62F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314EA5D" w14:textId="77777777" w:rsidR="00A6349D" w:rsidRPr="00D62F96" w:rsidRDefault="00A6349D" w:rsidP="00D62F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0F1FE1C" w14:textId="28AE94A8" w:rsidR="00D62F96" w:rsidRPr="00D62F96" w:rsidRDefault="00D62F96" w:rsidP="00D62F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62F96">
              <w:rPr>
                <w:rFonts w:ascii="Arial" w:hAnsi="Arial" w:cs="Arial"/>
              </w:rPr>
              <w:t xml:space="preserve">Visualisation </w:t>
            </w:r>
            <w:r w:rsidR="00E6435C">
              <w:rPr>
                <w:rFonts w:ascii="Arial" w:hAnsi="Arial" w:cs="Arial"/>
              </w:rPr>
              <w:t xml:space="preserve">to be completed. </w:t>
            </w:r>
          </w:p>
          <w:p w14:paraId="6EAE5AB3" w14:textId="77777777" w:rsidR="00D62F96" w:rsidRPr="00D62F96" w:rsidRDefault="00D62F96" w:rsidP="00D62F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1DA7FC3" w14:textId="6E96B696" w:rsidR="00D62F96" w:rsidRPr="00D62F96" w:rsidRDefault="00E6435C" w:rsidP="00D62F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so p</w:t>
            </w:r>
            <w:r w:rsidR="00D62F96" w:rsidRPr="00D62F96">
              <w:rPr>
                <w:rFonts w:ascii="Arial" w:hAnsi="Arial" w:cs="Arial"/>
              </w:rPr>
              <w:t>ush the library down</w:t>
            </w:r>
            <w:r>
              <w:rPr>
                <w:rFonts w:ascii="Arial" w:hAnsi="Arial" w:cs="Arial"/>
              </w:rPr>
              <w:t xml:space="preserve"> in the codes to reduce loading time. </w:t>
            </w:r>
            <w:r w:rsidR="00D62F96" w:rsidRPr="00D62F96">
              <w:rPr>
                <w:rFonts w:ascii="Arial" w:hAnsi="Arial" w:cs="Arial"/>
              </w:rPr>
              <w:t xml:space="preserve"> </w:t>
            </w:r>
          </w:p>
          <w:p w14:paraId="6FB33B31" w14:textId="77777777" w:rsidR="00D62F96" w:rsidRPr="00D62F96" w:rsidRDefault="00D62F96" w:rsidP="00D62F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9F2B58B" w14:textId="5A28EB4E" w:rsidR="00D62F96" w:rsidRDefault="00D62F96" w:rsidP="00D62F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62F96">
              <w:rPr>
                <w:rFonts w:ascii="Arial" w:hAnsi="Arial" w:cs="Arial"/>
              </w:rPr>
              <w:t>Update</w:t>
            </w:r>
            <w:r w:rsidR="00E6435C">
              <w:rPr>
                <w:rFonts w:ascii="Arial" w:hAnsi="Arial" w:cs="Arial"/>
              </w:rPr>
              <w:t xml:space="preserve"> the OneNote on what task done.</w:t>
            </w:r>
          </w:p>
          <w:p w14:paraId="6C9D6F11" w14:textId="77777777" w:rsidR="00E6435C" w:rsidRDefault="00E6435C" w:rsidP="00D62F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25D5AE2" w14:textId="15E1CDE9" w:rsidR="00E6435C" w:rsidRPr="00D62F96" w:rsidRDefault="00A6349D" w:rsidP="00E643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w to 26 March 2017. It will be the </w:t>
            </w:r>
            <w:r w:rsidR="00E6435C" w:rsidRPr="00D62F96">
              <w:rPr>
                <w:rFonts w:ascii="Arial" w:hAnsi="Arial" w:cs="Arial"/>
              </w:rPr>
              <w:t>final rush to completion</w:t>
            </w:r>
            <w:r>
              <w:rPr>
                <w:rFonts w:ascii="Arial" w:hAnsi="Arial" w:cs="Arial"/>
              </w:rPr>
              <w:t xml:space="preserve">. </w:t>
            </w:r>
            <w:r w:rsidR="00E6435C" w:rsidRPr="00D62F96">
              <w:rPr>
                <w:rFonts w:ascii="Arial" w:hAnsi="Arial" w:cs="Arial"/>
              </w:rPr>
              <w:t xml:space="preserve"> </w:t>
            </w:r>
          </w:p>
          <w:p w14:paraId="516DF594" w14:textId="6AEB95E7" w:rsidR="00ED1680" w:rsidRPr="009D234D" w:rsidRDefault="00ED1680" w:rsidP="00E643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559" w:type="dxa"/>
            <w:shd w:val="clear" w:color="auto" w:fill="auto"/>
          </w:tcPr>
          <w:p w14:paraId="02731233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59F76EE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EF1BD2C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AF3070C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8620478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3523068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317E432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69A008C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D13BF0C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994EE12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17E2A05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01EB07F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465D832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223CAC1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2265116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301A64F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156256E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0E6A2D7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B01B639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BB8714F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DDFEFC6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2FE8221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8D307ED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2E3E412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BB13944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8EEBE6B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A0BEB1C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6475BA7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A93DE47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5C2FDA5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4897118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7C46A80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536A6F6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CB00BF3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8C74849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02CFEA6" w14:textId="08388CB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62F96">
              <w:rPr>
                <w:rFonts w:ascii="Arial" w:hAnsi="Arial" w:cs="Arial"/>
              </w:rPr>
              <w:t>Aloy</w:t>
            </w:r>
            <w:r>
              <w:rPr>
                <w:rFonts w:ascii="Arial" w:hAnsi="Arial" w:cs="Arial"/>
              </w:rPr>
              <w:t>sius</w:t>
            </w:r>
            <w:r w:rsidRPr="00D62F96">
              <w:rPr>
                <w:rFonts w:ascii="Arial" w:hAnsi="Arial" w:cs="Arial"/>
              </w:rPr>
              <w:t xml:space="preserve"> and Shahid</w:t>
            </w:r>
          </w:p>
          <w:p w14:paraId="646FC6D4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F2B9313" w14:textId="35B6147F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edemann</w:t>
            </w:r>
          </w:p>
          <w:p w14:paraId="5F943E1E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3070674" w14:textId="77777777" w:rsidR="00A6349D" w:rsidRDefault="00A6349D" w:rsidP="00A634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D62F96">
              <w:rPr>
                <w:rFonts w:ascii="Arial" w:hAnsi="Arial" w:cs="Arial"/>
              </w:rPr>
              <w:t>Aloy</w:t>
            </w:r>
            <w:r>
              <w:rPr>
                <w:rFonts w:ascii="Arial" w:hAnsi="Arial" w:cs="Arial"/>
              </w:rPr>
              <w:t>sius</w:t>
            </w:r>
            <w:r w:rsidRPr="00D62F96">
              <w:rPr>
                <w:rFonts w:ascii="Arial" w:hAnsi="Arial" w:cs="Arial"/>
              </w:rPr>
              <w:t xml:space="preserve"> and Shahid</w:t>
            </w:r>
          </w:p>
          <w:p w14:paraId="551FE0FC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F8F60FC" w14:textId="26F06F38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</w:t>
            </w:r>
          </w:p>
          <w:p w14:paraId="1931EFE3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BCC992E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64A6E8F" w14:textId="22745A5C" w:rsidR="00A6349D" w:rsidRPr="00ED1680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993" w:type="dxa"/>
            <w:shd w:val="clear" w:color="auto" w:fill="auto"/>
          </w:tcPr>
          <w:p w14:paraId="6783A9DD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9F8D12D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9987F74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A5E559D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0074505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1EFBA9D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4D70528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7EDAD7F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4258C12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F7B6B73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CD5FD9B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86F13A0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850C5C2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DBF54C8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0244410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A53F7A0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24F787D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DCE1233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59D109C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5930198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3B104A6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90C4BBE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7C28009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BB67BBC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2B5CA6B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3232CAA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775154D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1BF16DF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ADD4924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64BEC02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9A9BB00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F77EAA1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671179A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BA34530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1A21EE6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3883CF1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0C96A5CC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B6B6794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2716C77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545AC096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F3CF701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50DCB848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C6ACAF8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7F94BB6" w14:textId="51DA40C2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11A19AA3" w14:textId="64BB2F1F" w:rsidR="00ED1680" w:rsidRPr="00F159E6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</w:tc>
        <w:tc>
          <w:tcPr>
            <w:tcW w:w="1178" w:type="dxa"/>
            <w:shd w:val="clear" w:color="auto" w:fill="auto"/>
          </w:tcPr>
          <w:p w14:paraId="7FB60C05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5449A97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2A514CD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21BB5F1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C1FC49A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9C630EB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34F9391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EDD069B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053357B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337B355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AE7A343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36F23F2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9C2D640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2A23F33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55F5B39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63B6F6D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12E7AA5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F23E1CE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E9AA22F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D4CB2C7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2733DA1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A103250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A670565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D46E7D5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4389EAF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B2C8447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5DB766E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F5B1D3F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57DD813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7D710BD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0AA1992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8A3D9FE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0EECAF4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3ECB8C7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B795E5F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A261F34" w14:textId="5B564A4C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7/03/17</w:t>
            </w:r>
            <w:bookmarkStart w:id="0" w:name="_GoBack"/>
            <w:bookmarkEnd w:id="0"/>
          </w:p>
          <w:p w14:paraId="208F7A12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B4ADA7C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1AC87A3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7/03/17</w:t>
            </w:r>
          </w:p>
          <w:p w14:paraId="26D210F4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F2379AB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7/03/17</w:t>
            </w:r>
          </w:p>
          <w:p w14:paraId="4C053A5C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F9CC9F0" w14:textId="77777777" w:rsidR="00A6349D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70940C9" w14:textId="3CFBF951" w:rsidR="00A6349D" w:rsidRPr="00F159E6" w:rsidRDefault="00A6349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7/03/17</w:t>
            </w:r>
          </w:p>
        </w:tc>
      </w:tr>
    </w:tbl>
    <w:p w14:paraId="6968F1C8" w14:textId="3E96709B" w:rsidR="00E04C7A" w:rsidRDefault="00E04C7A" w:rsidP="00E04C7A">
      <w:pPr>
        <w:rPr>
          <w:rFonts w:ascii="Arial" w:hAnsi="Arial" w:cs="Arial"/>
        </w:rPr>
      </w:pPr>
    </w:p>
    <w:p w14:paraId="237F89BA" w14:textId="77777777" w:rsidR="008040DC" w:rsidRDefault="008040DC" w:rsidP="008040DC">
      <w:pPr>
        <w:rPr>
          <w:rFonts w:ascii="Arial" w:hAnsi="Arial" w:cs="Arial"/>
        </w:rPr>
      </w:pPr>
      <w:r>
        <w:rPr>
          <w:rFonts w:ascii="Arial" w:hAnsi="Arial" w:cs="Arial"/>
        </w:rPr>
        <w:t>The minutes will be vetted and circulated to the relevant parties within 24 hours of the meeting.</w:t>
      </w:r>
    </w:p>
    <w:p w14:paraId="5DA7F93E" w14:textId="77777777" w:rsidR="00E04C7A" w:rsidRDefault="00E04C7A" w:rsidP="00E04C7A">
      <w:pPr>
        <w:rPr>
          <w:rFonts w:ascii="Arial" w:hAnsi="Arial" w:cs="Arial"/>
        </w:rPr>
      </w:pPr>
    </w:p>
    <w:p w14:paraId="665F40EE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Recorded by.</w:t>
      </w:r>
    </w:p>
    <w:p w14:paraId="6F4ACE0A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Yu Zheng Yuan</w:t>
      </w:r>
    </w:p>
    <w:p w14:paraId="23CF3ED6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>Business Analyst, Front-End Developer</w:t>
      </w:r>
    </w:p>
    <w:p w14:paraId="60AA4C1E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Grizzly Badgers</w:t>
      </w:r>
    </w:p>
    <w:p w14:paraId="0036F378" w14:textId="77777777" w:rsidR="00E04C7A" w:rsidRDefault="00E04C7A" w:rsidP="00E04C7A">
      <w:pPr>
        <w:rPr>
          <w:rFonts w:ascii="Arial" w:hAnsi="Arial" w:cs="Arial"/>
        </w:rPr>
      </w:pPr>
    </w:p>
    <w:p w14:paraId="5726EA88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 xml:space="preserve">Vetted by, </w:t>
      </w:r>
    </w:p>
    <w:p w14:paraId="0B003622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>Christopher Teo</w:t>
      </w:r>
    </w:p>
    <w:p w14:paraId="2229663C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>Project Manager</w:t>
      </w:r>
    </w:p>
    <w:p w14:paraId="5018D49B" w14:textId="06AF4A56" w:rsidR="00FC4378" w:rsidRPr="00337631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Grizzly Badgers</w:t>
      </w:r>
    </w:p>
    <w:sectPr w:rsidR="00FC4378" w:rsidRPr="00337631" w:rsidSect="004145DF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604EA"/>
    <w:multiLevelType w:val="hybridMultilevel"/>
    <w:tmpl w:val="48509A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03C37"/>
    <w:multiLevelType w:val="hybridMultilevel"/>
    <w:tmpl w:val="889E8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10605"/>
    <w:multiLevelType w:val="hybridMultilevel"/>
    <w:tmpl w:val="196A5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40CDD"/>
    <w:multiLevelType w:val="hybridMultilevel"/>
    <w:tmpl w:val="446097DC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63671"/>
    <w:multiLevelType w:val="hybridMultilevel"/>
    <w:tmpl w:val="F19C8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110FE"/>
    <w:multiLevelType w:val="hybridMultilevel"/>
    <w:tmpl w:val="076289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6862015"/>
    <w:multiLevelType w:val="hybridMultilevel"/>
    <w:tmpl w:val="E57C7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903ADD"/>
    <w:multiLevelType w:val="hybridMultilevel"/>
    <w:tmpl w:val="EF2610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5E6781F"/>
    <w:multiLevelType w:val="hybridMultilevel"/>
    <w:tmpl w:val="11C89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9203C9D"/>
    <w:multiLevelType w:val="hybridMultilevel"/>
    <w:tmpl w:val="04A0C9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AF57B45"/>
    <w:multiLevelType w:val="hybridMultilevel"/>
    <w:tmpl w:val="B2366B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310326"/>
    <w:multiLevelType w:val="hybridMultilevel"/>
    <w:tmpl w:val="13785C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CC0055F"/>
    <w:multiLevelType w:val="hybridMultilevel"/>
    <w:tmpl w:val="4EE0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505D33"/>
    <w:multiLevelType w:val="hybridMultilevel"/>
    <w:tmpl w:val="8FA66C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1682716"/>
    <w:multiLevelType w:val="hybridMultilevel"/>
    <w:tmpl w:val="40EC1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AA4050"/>
    <w:multiLevelType w:val="hybridMultilevel"/>
    <w:tmpl w:val="CEEE01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54D0AE6"/>
    <w:multiLevelType w:val="hybridMultilevel"/>
    <w:tmpl w:val="8D36C8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6290ADC"/>
    <w:multiLevelType w:val="hybridMultilevel"/>
    <w:tmpl w:val="8AC40A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657831"/>
    <w:multiLevelType w:val="hybridMultilevel"/>
    <w:tmpl w:val="760627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C967C5C"/>
    <w:multiLevelType w:val="hybridMultilevel"/>
    <w:tmpl w:val="66CAC0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C4792B"/>
    <w:multiLevelType w:val="hybridMultilevel"/>
    <w:tmpl w:val="67BE69E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9"/>
  </w:num>
  <w:num w:numId="4">
    <w:abstractNumId w:val="4"/>
  </w:num>
  <w:num w:numId="5">
    <w:abstractNumId w:val="5"/>
  </w:num>
  <w:num w:numId="6">
    <w:abstractNumId w:val="1"/>
  </w:num>
  <w:num w:numId="7">
    <w:abstractNumId w:val="12"/>
  </w:num>
  <w:num w:numId="8">
    <w:abstractNumId w:val="15"/>
  </w:num>
  <w:num w:numId="9">
    <w:abstractNumId w:val="10"/>
  </w:num>
  <w:num w:numId="10">
    <w:abstractNumId w:val="9"/>
  </w:num>
  <w:num w:numId="11">
    <w:abstractNumId w:val="8"/>
  </w:num>
  <w:num w:numId="12">
    <w:abstractNumId w:val="7"/>
  </w:num>
  <w:num w:numId="13">
    <w:abstractNumId w:val="16"/>
  </w:num>
  <w:num w:numId="14">
    <w:abstractNumId w:val="18"/>
  </w:num>
  <w:num w:numId="15">
    <w:abstractNumId w:val="11"/>
  </w:num>
  <w:num w:numId="16">
    <w:abstractNumId w:val="13"/>
  </w:num>
  <w:num w:numId="17">
    <w:abstractNumId w:val="0"/>
  </w:num>
  <w:num w:numId="18">
    <w:abstractNumId w:val="14"/>
  </w:num>
  <w:num w:numId="19">
    <w:abstractNumId w:val="20"/>
  </w:num>
  <w:num w:numId="20">
    <w:abstractNumId w:val="17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zNDczMTAzNLYwMDdU0lEKTi0uzszPAymwrAUAN7dqrywAAAA="/>
  </w:docVars>
  <w:rsids>
    <w:rsidRoot w:val="006A7A3B"/>
    <w:rsid w:val="00012CA8"/>
    <w:rsid w:val="00046CC1"/>
    <w:rsid w:val="0004724A"/>
    <w:rsid w:val="00071D9E"/>
    <w:rsid w:val="000877E5"/>
    <w:rsid w:val="000E2BF8"/>
    <w:rsid w:val="000F6076"/>
    <w:rsid w:val="00105081"/>
    <w:rsid w:val="00113615"/>
    <w:rsid w:val="00174D0B"/>
    <w:rsid w:val="001A6918"/>
    <w:rsid w:val="001B0049"/>
    <w:rsid w:val="001D271F"/>
    <w:rsid w:val="001D3CC7"/>
    <w:rsid w:val="001D75EF"/>
    <w:rsid w:val="001F3DFD"/>
    <w:rsid w:val="002063A2"/>
    <w:rsid w:val="002139A0"/>
    <w:rsid w:val="0022390C"/>
    <w:rsid w:val="00223951"/>
    <w:rsid w:val="00231B30"/>
    <w:rsid w:val="00272207"/>
    <w:rsid w:val="002727D5"/>
    <w:rsid w:val="002A4FB5"/>
    <w:rsid w:val="002A5B6C"/>
    <w:rsid w:val="00305960"/>
    <w:rsid w:val="00312BC3"/>
    <w:rsid w:val="00321649"/>
    <w:rsid w:val="00325B11"/>
    <w:rsid w:val="003268E5"/>
    <w:rsid w:val="00332FF1"/>
    <w:rsid w:val="00335D54"/>
    <w:rsid w:val="00337631"/>
    <w:rsid w:val="0036553D"/>
    <w:rsid w:val="00390325"/>
    <w:rsid w:val="0041075A"/>
    <w:rsid w:val="004145DF"/>
    <w:rsid w:val="00432A03"/>
    <w:rsid w:val="00454C04"/>
    <w:rsid w:val="00460752"/>
    <w:rsid w:val="004A300C"/>
    <w:rsid w:val="004D6DE3"/>
    <w:rsid w:val="004E4879"/>
    <w:rsid w:val="004F3CC4"/>
    <w:rsid w:val="004F5D4C"/>
    <w:rsid w:val="004F77EC"/>
    <w:rsid w:val="00507FEE"/>
    <w:rsid w:val="00510263"/>
    <w:rsid w:val="0053725D"/>
    <w:rsid w:val="005578C4"/>
    <w:rsid w:val="00577758"/>
    <w:rsid w:val="00595769"/>
    <w:rsid w:val="005A2E2E"/>
    <w:rsid w:val="005B1208"/>
    <w:rsid w:val="005B17C0"/>
    <w:rsid w:val="005B204A"/>
    <w:rsid w:val="005B2BB5"/>
    <w:rsid w:val="005D1B48"/>
    <w:rsid w:val="005F01D2"/>
    <w:rsid w:val="00612E21"/>
    <w:rsid w:val="00613741"/>
    <w:rsid w:val="006165D3"/>
    <w:rsid w:val="006663AF"/>
    <w:rsid w:val="0068096D"/>
    <w:rsid w:val="00683020"/>
    <w:rsid w:val="00687481"/>
    <w:rsid w:val="00690976"/>
    <w:rsid w:val="0069695B"/>
    <w:rsid w:val="006A6336"/>
    <w:rsid w:val="006A7A3B"/>
    <w:rsid w:val="00782D26"/>
    <w:rsid w:val="007951C6"/>
    <w:rsid w:val="007A17A2"/>
    <w:rsid w:val="007B4B75"/>
    <w:rsid w:val="007B73AE"/>
    <w:rsid w:val="007E46C4"/>
    <w:rsid w:val="007F08DC"/>
    <w:rsid w:val="008040DC"/>
    <w:rsid w:val="00817790"/>
    <w:rsid w:val="0083262F"/>
    <w:rsid w:val="00833E87"/>
    <w:rsid w:val="008422B9"/>
    <w:rsid w:val="00880EBC"/>
    <w:rsid w:val="00890316"/>
    <w:rsid w:val="008B4D43"/>
    <w:rsid w:val="008E036D"/>
    <w:rsid w:val="008F36CE"/>
    <w:rsid w:val="0090419A"/>
    <w:rsid w:val="0092286D"/>
    <w:rsid w:val="00941A5C"/>
    <w:rsid w:val="00955974"/>
    <w:rsid w:val="0096374A"/>
    <w:rsid w:val="00976CAE"/>
    <w:rsid w:val="009C02F6"/>
    <w:rsid w:val="009D234D"/>
    <w:rsid w:val="00A036C8"/>
    <w:rsid w:val="00A07F09"/>
    <w:rsid w:val="00A31BC8"/>
    <w:rsid w:val="00A41C94"/>
    <w:rsid w:val="00A6349D"/>
    <w:rsid w:val="00A820DA"/>
    <w:rsid w:val="00A91353"/>
    <w:rsid w:val="00A961BA"/>
    <w:rsid w:val="00AD6210"/>
    <w:rsid w:val="00AF53E2"/>
    <w:rsid w:val="00B314FC"/>
    <w:rsid w:val="00B908CE"/>
    <w:rsid w:val="00BA1267"/>
    <w:rsid w:val="00BA4875"/>
    <w:rsid w:val="00BB0520"/>
    <w:rsid w:val="00BC3766"/>
    <w:rsid w:val="00BF5A7E"/>
    <w:rsid w:val="00C11240"/>
    <w:rsid w:val="00C35124"/>
    <w:rsid w:val="00C54262"/>
    <w:rsid w:val="00C616B1"/>
    <w:rsid w:val="00C74EDE"/>
    <w:rsid w:val="00C84C32"/>
    <w:rsid w:val="00C92329"/>
    <w:rsid w:val="00C9414B"/>
    <w:rsid w:val="00CC1B20"/>
    <w:rsid w:val="00CC2A2F"/>
    <w:rsid w:val="00CC75D6"/>
    <w:rsid w:val="00CF33A5"/>
    <w:rsid w:val="00D22F01"/>
    <w:rsid w:val="00D312F9"/>
    <w:rsid w:val="00D33BAB"/>
    <w:rsid w:val="00D35723"/>
    <w:rsid w:val="00D425D2"/>
    <w:rsid w:val="00D62F96"/>
    <w:rsid w:val="00D63E27"/>
    <w:rsid w:val="00DC65C3"/>
    <w:rsid w:val="00DE0A57"/>
    <w:rsid w:val="00DF780F"/>
    <w:rsid w:val="00E04C7A"/>
    <w:rsid w:val="00E069F8"/>
    <w:rsid w:val="00E25022"/>
    <w:rsid w:val="00E341AA"/>
    <w:rsid w:val="00E6435C"/>
    <w:rsid w:val="00E70F70"/>
    <w:rsid w:val="00ED1680"/>
    <w:rsid w:val="00F1520A"/>
    <w:rsid w:val="00F159E6"/>
    <w:rsid w:val="00F21EDB"/>
    <w:rsid w:val="00F22750"/>
    <w:rsid w:val="00F31DE8"/>
    <w:rsid w:val="00F34E93"/>
    <w:rsid w:val="00F91BD8"/>
    <w:rsid w:val="00FA552E"/>
    <w:rsid w:val="00FC2218"/>
    <w:rsid w:val="00FC4378"/>
    <w:rsid w:val="00FD1D31"/>
    <w:rsid w:val="00FD5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1CF0B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13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2CA8"/>
    <w:pPr>
      <w:ind w:left="720"/>
      <w:contextualSpacing/>
    </w:pPr>
  </w:style>
  <w:style w:type="table" w:styleId="TableGrid">
    <w:name w:val="Table Grid"/>
    <w:basedOn w:val="TableNormal"/>
    <w:uiPriority w:val="39"/>
    <w:rsid w:val="00FC43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A036C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Grid">
    <w:name w:val="Light Grid"/>
    <w:basedOn w:val="TableNormal"/>
    <w:uiPriority w:val="62"/>
    <w:rsid w:val="00A036C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rmalWeb">
    <w:name w:val="Normal (Web)"/>
    <w:basedOn w:val="Normal"/>
    <w:uiPriority w:val="99"/>
    <w:unhideWhenUsed/>
    <w:rsid w:val="00BB0520"/>
    <w:pPr>
      <w:spacing w:before="100" w:beforeAutospacing="1" w:after="100" w:afterAutospacing="1"/>
    </w:pPr>
    <w:rPr>
      <w:rFonts w:ascii="Times New Roman" w:hAnsi="Times New Roman" w:cs="Times New Roman"/>
      <w:lang w:val="en-SG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075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752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12BC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2BC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2BC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2BC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2B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10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43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16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475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37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 Yuan Yu</dc:creator>
  <cp:keywords/>
  <dc:description/>
  <cp:lastModifiedBy>Zheng Yuan Yu</cp:lastModifiedBy>
  <cp:revision>5</cp:revision>
  <dcterms:created xsi:type="dcterms:W3CDTF">2017-03-25T15:07:00Z</dcterms:created>
  <dcterms:modified xsi:type="dcterms:W3CDTF">2017-03-25T15:24:00Z</dcterms:modified>
</cp:coreProperties>
</file>